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B430C" w14:textId="0950673B" w:rsidR="00200672" w:rsidRDefault="00200672" w:rsidP="00200672">
      <w:p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ind w:left="-540" w:right="-450"/>
        <w:jc w:val="center"/>
        <w:rPr>
          <w:rFonts w:ascii="LMSans17-Regular" w:eastAsia="LMSans17-Regular" w:cs="LMSans17-Regular"/>
          <w:sz w:val="34"/>
          <w:szCs w:val="34"/>
        </w:rPr>
      </w:pPr>
      <w:r w:rsidRPr="00351A48">
        <w:rPr>
          <w:rFonts w:ascii="LMSans17-Regular" w:eastAsia="LMSans17-Regular" w:cs="LMSans17-Regular"/>
          <w:sz w:val="34"/>
          <w:szCs w:val="34"/>
        </w:rPr>
        <w:t xml:space="preserve">EN2550 </w:t>
      </w:r>
      <w:r w:rsidRPr="00200672">
        <w:rPr>
          <w:rFonts w:ascii="LMSans17-Regular" w:eastAsia="LMSans17-Regular" w:cs="LMSans17-Regular"/>
          <w:sz w:val="34"/>
          <w:szCs w:val="34"/>
        </w:rPr>
        <w:t>Assignment 2 on Fitting and Alignment</w:t>
      </w:r>
    </w:p>
    <w:p w14:paraId="3D833E4E" w14:textId="2AC7E811" w:rsidR="001D6B66" w:rsidRDefault="001D6B66"/>
    <w:p w14:paraId="521EA5B2" w14:textId="44081EA5" w:rsidR="00200672" w:rsidRPr="00B66074" w:rsidRDefault="00505311" w:rsidP="00B66074">
      <w:pPr>
        <w:ind w:left="-450" w:right="-720"/>
        <w:jc w:val="both"/>
        <w:rPr>
          <w:b/>
          <w:bCs/>
          <w:sz w:val="28"/>
          <w:szCs w:val="28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73AD72A2" wp14:editId="288FACEB">
            <wp:simplePos x="0" y="0"/>
            <wp:positionH relativeFrom="column">
              <wp:posOffset>3931920</wp:posOffset>
            </wp:positionH>
            <wp:positionV relativeFrom="paragraph">
              <wp:posOffset>8255</wp:posOffset>
            </wp:positionV>
            <wp:extent cx="2019300" cy="1898650"/>
            <wp:effectExtent l="0" t="0" r="0" b="6350"/>
            <wp:wrapTight wrapText="bothSides">
              <wp:wrapPolygon edited="0">
                <wp:start x="0" y="0"/>
                <wp:lineTo x="0" y="21456"/>
                <wp:lineTo x="21396" y="21456"/>
                <wp:lineTo x="21396" y="0"/>
                <wp:lineTo x="0" y="0"/>
              </wp:wrapPolygon>
            </wp:wrapTight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189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6074" w:rsidRPr="00B66074">
        <w:rPr>
          <w:b/>
          <w:bCs/>
          <w:sz w:val="28"/>
          <w:szCs w:val="28"/>
        </w:rPr>
        <w:t>Name – Wanshika W.A.R.</w:t>
      </w:r>
    </w:p>
    <w:p w14:paraId="1F0C2900" w14:textId="1626D921" w:rsidR="00B66074" w:rsidRPr="00B66074" w:rsidRDefault="00B66074" w:rsidP="00B66074">
      <w:pPr>
        <w:ind w:left="-450" w:right="-720"/>
        <w:jc w:val="both"/>
        <w:rPr>
          <w:b/>
          <w:bCs/>
          <w:sz w:val="28"/>
          <w:szCs w:val="28"/>
        </w:rPr>
      </w:pPr>
      <w:r w:rsidRPr="00B66074">
        <w:rPr>
          <w:b/>
          <w:bCs/>
          <w:sz w:val="28"/>
          <w:szCs w:val="28"/>
        </w:rPr>
        <w:t>Index No. – 190663R</w:t>
      </w:r>
    </w:p>
    <w:p w14:paraId="00649B47" w14:textId="715031C4" w:rsidR="00B66074" w:rsidRPr="00B66074" w:rsidRDefault="00505311" w:rsidP="00B66074">
      <w:pPr>
        <w:ind w:left="-450" w:right="-720"/>
        <w:jc w:val="both"/>
        <w:rPr>
          <w:b/>
          <w:bCs/>
          <w:sz w:val="28"/>
          <w:szCs w:val="28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573C7A83" wp14:editId="1CF9DEAF">
            <wp:simplePos x="0" y="0"/>
            <wp:positionH relativeFrom="column">
              <wp:posOffset>-320040</wp:posOffset>
            </wp:positionH>
            <wp:positionV relativeFrom="paragraph">
              <wp:posOffset>1097280</wp:posOffset>
            </wp:positionV>
            <wp:extent cx="5158740" cy="4991100"/>
            <wp:effectExtent l="0" t="0" r="3810" b="0"/>
            <wp:wrapTight wrapText="bothSides">
              <wp:wrapPolygon edited="0">
                <wp:start x="0" y="0"/>
                <wp:lineTo x="0" y="21518"/>
                <wp:lineTo x="21536" y="21518"/>
                <wp:lineTo x="21536" y="0"/>
                <wp:lineTo x="0" y="0"/>
              </wp:wrapPolygon>
            </wp:wrapTight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8740" cy="499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3360" behindDoc="1" locked="0" layoutInCell="1" allowOverlap="1" wp14:anchorId="1BF0C884" wp14:editId="0B317A65">
            <wp:simplePos x="0" y="0"/>
            <wp:positionH relativeFrom="column">
              <wp:posOffset>3314700</wp:posOffset>
            </wp:positionH>
            <wp:positionV relativeFrom="paragraph">
              <wp:posOffset>1447800</wp:posOffset>
            </wp:positionV>
            <wp:extent cx="2969260" cy="2887980"/>
            <wp:effectExtent l="0" t="0" r="2540" b="7620"/>
            <wp:wrapTight wrapText="bothSides">
              <wp:wrapPolygon edited="0">
                <wp:start x="0" y="0"/>
                <wp:lineTo x="0" y="21515"/>
                <wp:lineTo x="21480" y="21515"/>
                <wp:lineTo x="21480" y="0"/>
                <wp:lineTo x="0" y="0"/>
              </wp:wrapPolygon>
            </wp:wrapTight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9260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6074" w:rsidRPr="00B66074">
        <w:rPr>
          <w:b/>
          <w:bCs/>
          <w:sz w:val="28"/>
          <w:szCs w:val="28"/>
        </w:rPr>
        <w:t>(01)</w:t>
      </w:r>
    </w:p>
    <w:p w14:paraId="03EE2A27" w14:textId="2B7005BB" w:rsidR="00B66074" w:rsidRDefault="00D36F4F" w:rsidP="00B66074">
      <w:pPr>
        <w:ind w:left="-450" w:right="-72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610137C4" wp14:editId="6FEAEBE6">
            <wp:simplePos x="0" y="0"/>
            <wp:positionH relativeFrom="column">
              <wp:posOffset>-281940</wp:posOffset>
            </wp:positionH>
            <wp:positionV relativeFrom="paragraph">
              <wp:posOffset>-635</wp:posOffset>
            </wp:positionV>
            <wp:extent cx="5943600" cy="751840"/>
            <wp:effectExtent l="0" t="0" r="0" b="0"/>
            <wp:wrapTight wrapText="bothSides">
              <wp:wrapPolygon edited="0">
                <wp:start x="0" y="0"/>
                <wp:lineTo x="0" y="20797"/>
                <wp:lineTo x="21531" y="20797"/>
                <wp:lineTo x="21531" y="0"/>
                <wp:lineTo x="0" y="0"/>
              </wp:wrapPolygon>
            </wp:wrapTight>
            <wp:docPr id="1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1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C6CF77" w14:textId="3E965F35" w:rsidR="00D36F4F" w:rsidRDefault="00D36F4F" w:rsidP="00B66074">
      <w:pPr>
        <w:ind w:left="-450" w:right="-720"/>
        <w:jc w:val="both"/>
        <w:rPr>
          <w:sz w:val="24"/>
          <w:szCs w:val="24"/>
        </w:rPr>
      </w:pPr>
    </w:p>
    <w:p w14:paraId="251D9D10" w14:textId="5B310C77" w:rsidR="00A140A8" w:rsidRDefault="00A140A8" w:rsidP="00B66074">
      <w:pPr>
        <w:ind w:left="-450" w:right="-720"/>
        <w:jc w:val="both"/>
        <w:rPr>
          <w:sz w:val="24"/>
          <w:szCs w:val="24"/>
        </w:rPr>
      </w:pPr>
    </w:p>
    <w:p w14:paraId="5302D094" w14:textId="2E0899DB" w:rsidR="00A140A8" w:rsidRPr="00505311" w:rsidRDefault="00A140A8" w:rsidP="00B66074">
      <w:pPr>
        <w:ind w:left="-450" w:right="-720"/>
        <w:jc w:val="both"/>
      </w:pPr>
    </w:p>
    <w:p w14:paraId="1B03231A" w14:textId="62666D4B" w:rsidR="00A140A8" w:rsidRDefault="00A140A8" w:rsidP="00B66074">
      <w:pPr>
        <w:ind w:left="-450" w:right="-720"/>
        <w:jc w:val="both"/>
        <w:rPr>
          <w:sz w:val="24"/>
          <w:szCs w:val="24"/>
        </w:rPr>
      </w:pPr>
    </w:p>
    <w:p w14:paraId="0E7BAFB7" w14:textId="3A10AE50" w:rsidR="00A140A8" w:rsidRDefault="00A140A8" w:rsidP="00B66074">
      <w:pPr>
        <w:ind w:left="-450" w:right="-720"/>
        <w:jc w:val="both"/>
        <w:rPr>
          <w:sz w:val="24"/>
          <w:szCs w:val="24"/>
        </w:rPr>
      </w:pPr>
    </w:p>
    <w:p w14:paraId="2CFBFAB2" w14:textId="2C921242" w:rsidR="00A140A8" w:rsidRDefault="00A140A8" w:rsidP="00B66074">
      <w:pPr>
        <w:ind w:left="-450" w:right="-720"/>
        <w:jc w:val="both"/>
        <w:rPr>
          <w:sz w:val="24"/>
          <w:szCs w:val="24"/>
        </w:rPr>
      </w:pPr>
    </w:p>
    <w:p w14:paraId="7AD330BC" w14:textId="4660BD75" w:rsidR="00505311" w:rsidRDefault="00505311" w:rsidP="00B66074">
      <w:pPr>
        <w:ind w:left="-450" w:right="-720"/>
        <w:jc w:val="both"/>
        <w:rPr>
          <w:sz w:val="24"/>
          <w:szCs w:val="24"/>
        </w:rPr>
      </w:pPr>
    </w:p>
    <w:p w14:paraId="08510EB8" w14:textId="28AE5AD3" w:rsidR="00505311" w:rsidRDefault="00505311" w:rsidP="00B66074">
      <w:pPr>
        <w:ind w:left="-450" w:right="-720"/>
        <w:jc w:val="both"/>
        <w:rPr>
          <w:sz w:val="24"/>
          <w:szCs w:val="24"/>
        </w:rPr>
      </w:pPr>
    </w:p>
    <w:p w14:paraId="43DF0A0C" w14:textId="77777777" w:rsidR="00505311" w:rsidRDefault="00505311" w:rsidP="00B66074">
      <w:pPr>
        <w:ind w:left="-450" w:right="-720"/>
        <w:jc w:val="both"/>
        <w:rPr>
          <w:sz w:val="24"/>
          <w:szCs w:val="24"/>
        </w:rPr>
      </w:pPr>
    </w:p>
    <w:p w14:paraId="33C3B5D1" w14:textId="7622D2D6" w:rsidR="00A140A8" w:rsidRDefault="00A140A8" w:rsidP="00B66074">
      <w:pPr>
        <w:ind w:left="-450" w:right="-720"/>
        <w:jc w:val="both"/>
        <w:rPr>
          <w:sz w:val="24"/>
          <w:szCs w:val="24"/>
        </w:rPr>
      </w:pPr>
    </w:p>
    <w:p w14:paraId="30FF599F" w14:textId="4F1E0898" w:rsidR="00A140A8" w:rsidRDefault="00A140A8" w:rsidP="00B66074">
      <w:pPr>
        <w:ind w:left="-450" w:right="-720"/>
        <w:jc w:val="both"/>
        <w:rPr>
          <w:sz w:val="24"/>
          <w:szCs w:val="24"/>
        </w:rPr>
      </w:pPr>
    </w:p>
    <w:p w14:paraId="4E3C9545" w14:textId="0537610B" w:rsidR="00A140A8" w:rsidRDefault="00A140A8" w:rsidP="00B66074">
      <w:pPr>
        <w:ind w:left="-450" w:right="-720"/>
        <w:jc w:val="both"/>
        <w:rPr>
          <w:sz w:val="24"/>
          <w:szCs w:val="24"/>
        </w:rPr>
      </w:pPr>
    </w:p>
    <w:p w14:paraId="505C75CA" w14:textId="6180D68A" w:rsidR="00A140A8" w:rsidRDefault="00A140A8" w:rsidP="00A140A8">
      <w:pPr>
        <w:ind w:left="-450" w:right="-72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(</w:t>
      </w:r>
      <w:r w:rsidRPr="00B66074">
        <w:rPr>
          <w:b/>
          <w:bCs/>
          <w:sz w:val="28"/>
          <w:szCs w:val="28"/>
        </w:rPr>
        <w:t>0</w:t>
      </w:r>
      <w:r>
        <w:rPr>
          <w:b/>
          <w:bCs/>
          <w:sz w:val="28"/>
          <w:szCs w:val="28"/>
        </w:rPr>
        <w:t>2</w:t>
      </w:r>
      <w:r w:rsidRPr="00B66074">
        <w:rPr>
          <w:b/>
          <w:bCs/>
          <w:sz w:val="28"/>
          <w:szCs w:val="28"/>
        </w:rPr>
        <w:t>)</w:t>
      </w:r>
    </w:p>
    <w:p w14:paraId="26B365D1" w14:textId="46A18087" w:rsidR="00A140A8" w:rsidRPr="00A140A8" w:rsidRDefault="00EC7383" w:rsidP="0063524B">
      <w:pPr>
        <w:ind w:left="-450" w:right="-720"/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3CCCA72A" wp14:editId="792B8766">
            <wp:extent cx="5943600" cy="3832860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2A8D4" w14:textId="7E42D45B" w:rsidR="00A140A8" w:rsidRDefault="0063524B" w:rsidP="0063524B">
      <w:pPr>
        <w:ind w:left="-450" w:right="-72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614AD52" wp14:editId="3EE1FA0F">
            <wp:extent cx="5943600" cy="4218940"/>
            <wp:effectExtent l="0" t="0" r="0" b="0"/>
            <wp:docPr id="6" name="Picture 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9AF20" w14:textId="762C7335" w:rsidR="0063524B" w:rsidRPr="00220064" w:rsidRDefault="0063524B" w:rsidP="0063524B">
      <w:pPr>
        <w:ind w:left="-450" w:right="-720"/>
      </w:pPr>
    </w:p>
    <w:p w14:paraId="224C9E02" w14:textId="70567FFA" w:rsidR="009F122A" w:rsidRDefault="009F122A" w:rsidP="0063524B">
      <w:pPr>
        <w:ind w:left="-450" w:right="-720"/>
        <w:rPr>
          <w:sz w:val="24"/>
          <w:szCs w:val="24"/>
        </w:rPr>
      </w:pPr>
    </w:p>
    <w:p w14:paraId="41787E13" w14:textId="46897A3D" w:rsidR="009F122A" w:rsidRDefault="009F122A" w:rsidP="0063524B">
      <w:pPr>
        <w:ind w:left="-450" w:right="-720"/>
        <w:rPr>
          <w:sz w:val="24"/>
          <w:szCs w:val="24"/>
        </w:rPr>
      </w:pPr>
    </w:p>
    <w:p w14:paraId="2323601C" w14:textId="5D632964" w:rsidR="009F122A" w:rsidRDefault="00817C51" w:rsidP="0063524B">
      <w:pPr>
        <w:ind w:left="-450" w:right="-720"/>
        <w:rPr>
          <w:b/>
          <w:bCs/>
          <w:sz w:val="28"/>
          <w:szCs w:val="28"/>
        </w:rPr>
      </w:pPr>
      <w:r w:rsidRPr="00817C51">
        <w:rPr>
          <w:b/>
          <w:bCs/>
          <w:sz w:val="28"/>
          <w:szCs w:val="28"/>
        </w:rPr>
        <w:t>(0</w:t>
      </w:r>
      <w:r>
        <w:rPr>
          <w:b/>
          <w:bCs/>
          <w:sz w:val="28"/>
          <w:szCs w:val="28"/>
        </w:rPr>
        <w:t>3</w:t>
      </w:r>
      <w:r w:rsidRPr="00817C51">
        <w:rPr>
          <w:b/>
          <w:bCs/>
          <w:sz w:val="28"/>
          <w:szCs w:val="28"/>
        </w:rPr>
        <w:t>)</w:t>
      </w:r>
    </w:p>
    <w:p w14:paraId="4037C6C8" w14:textId="77777777" w:rsidR="00817C51" w:rsidRPr="00817C51" w:rsidRDefault="00817C51" w:rsidP="0063524B">
      <w:pPr>
        <w:ind w:left="-450" w:right="-720"/>
      </w:pPr>
    </w:p>
    <w:sectPr w:rsidR="00817C51" w:rsidRPr="00817C51" w:rsidSect="00A140A8">
      <w:pgSz w:w="12240" w:h="15840"/>
      <w:pgMar w:top="450" w:right="1440" w:bottom="36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Sans17-Regular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TexMDKyMDY3tDRT0lEKTi0uzszPAykwrAUAGlFDhCwAAAA="/>
  </w:docVars>
  <w:rsids>
    <w:rsidRoot w:val="006E3683"/>
    <w:rsid w:val="001D6B66"/>
    <w:rsid w:val="00200672"/>
    <w:rsid w:val="00220064"/>
    <w:rsid w:val="00505311"/>
    <w:rsid w:val="0063524B"/>
    <w:rsid w:val="006E3683"/>
    <w:rsid w:val="00817C51"/>
    <w:rsid w:val="00950ABE"/>
    <w:rsid w:val="009F122A"/>
    <w:rsid w:val="00A140A8"/>
    <w:rsid w:val="00B66074"/>
    <w:rsid w:val="00D36F4F"/>
    <w:rsid w:val="00EC7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6843C"/>
  <w15:chartTrackingRefBased/>
  <w15:docId w15:val="{91378094-EA58-4F97-AE71-A3D99C025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0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theme" Target="theme/theme1.xml"/><Relationship Id="rId5" Type="http://schemas.openxmlformats.org/officeDocument/2006/relationships/image" Target="media/image2.jpg"/><Relationship Id="rId10" Type="http://schemas.openxmlformats.org/officeDocument/2006/relationships/fontTable" Target="fontTable.xml"/><Relationship Id="rId4" Type="http://schemas.openxmlformats.org/officeDocument/2006/relationships/image" Target="media/image1.jp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itha wanshika</dc:creator>
  <cp:keywords/>
  <dc:description/>
  <cp:lastModifiedBy>rajitha wanshika</cp:lastModifiedBy>
  <cp:revision>13</cp:revision>
  <dcterms:created xsi:type="dcterms:W3CDTF">2022-05-11T12:57:00Z</dcterms:created>
  <dcterms:modified xsi:type="dcterms:W3CDTF">2022-05-11T13:21:00Z</dcterms:modified>
</cp:coreProperties>
</file>